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17310C" w14:textId="77777777" w:rsidR="001F6F39" w:rsidRPr="001F6F39" w:rsidRDefault="001F6F39" w:rsidP="001F6F39">
      <w:pPr>
        <w:numPr>
          <w:ilvl w:val="0"/>
          <w:numId w:val="3"/>
        </w:numPr>
        <w:tabs>
          <w:tab w:val="clear" w:pos="720"/>
        </w:tabs>
        <w:spacing w:before="100" w:beforeAutospacing="1" w:after="100" w:afterAutospacing="1" w:line="240" w:lineRule="auto"/>
        <w:ind w:left="0" w:firstLine="0"/>
        <w:jc w:val="left"/>
        <w:outlineLvl w:val="1"/>
        <w:rPr>
          <w:rFonts w:eastAsia="Times New Roman" w:cs="Times New Roman"/>
          <w:b/>
          <w:bCs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b/>
          <w:bCs/>
          <w:kern w:val="0"/>
          <w:sz w:val="24"/>
          <w:szCs w:val="24"/>
          <w14:ligatures w14:val="none"/>
        </w:rPr>
        <w:t>Phân nhóm bệnh cà chua theo nguyên nhân gây bệnh</w:t>
      </w:r>
    </w:p>
    <w:p w14:paraId="4DC14976" w14:textId="7EC653B7" w:rsidR="001F6F39" w:rsidRDefault="00F26F90" w:rsidP="001F6F39">
      <w:pPr>
        <w:spacing w:before="100" w:beforeAutospacing="1" w:after="100" w:afterAutospacing="1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>
        <w:rPr>
          <w:rFonts w:eastAsia="Times New Roman" w:cs="Times New Roman"/>
          <w:kern w:val="0"/>
          <w:sz w:val="24"/>
          <w:szCs w:val="24"/>
          <w14:ligatures w14:val="none"/>
        </w:rPr>
        <w:t>C</w:t>
      </w:r>
      <w:r w:rsidR="001F6F39"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ác bệnh trên cây cà chua có thể được phân thành </w:t>
      </w:r>
      <w:r w:rsidR="001F6F39" w:rsidRPr="001F6F39">
        <w:rPr>
          <w:rFonts w:eastAsia="Times New Roman" w:cs="Times New Roman"/>
          <w:b/>
          <w:bCs/>
          <w:kern w:val="0"/>
          <w:sz w:val="24"/>
          <w:szCs w:val="24"/>
          <w14:ligatures w14:val="none"/>
        </w:rPr>
        <w:t>4 nhóm chính</w:t>
      </w:r>
      <w:r w:rsidR="001F6F39" w:rsidRPr="001F6F39">
        <w:rPr>
          <w:rFonts w:eastAsia="Times New Roman" w:cs="Times New Roman"/>
          <w:kern w:val="0"/>
          <w:sz w:val="24"/>
          <w:szCs w:val="24"/>
          <w14:ligatures w14:val="none"/>
        </w:rPr>
        <w:t>:</w:t>
      </w:r>
    </w:p>
    <w:p w14:paraId="5CED5A86" w14:textId="77777777" w:rsidR="00F26F90" w:rsidRPr="001F6F39" w:rsidRDefault="00F26F90" w:rsidP="001F6F39">
      <w:pPr>
        <w:spacing w:before="100" w:beforeAutospacing="1" w:after="100" w:afterAutospacing="1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</w:p>
    <w:p w14:paraId="0B2C253D" w14:textId="77777777" w:rsidR="001F6F39" w:rsidRPr="001F6F39" w:rsidRDefault="001F6F39" w:rsidP="001F6F39">
      <w:pPr>
        <w:spacing w:before="100" w:beforeAutospacing="1" w:after="100" w:afterAutospacing="1" w:line="240" w:lineRule="auto"/>
        <w:ind w:firstLine="0"/>
        <w:jc w:val="left"/>
        <w:outlineLvl w:val="2"/>
        <w:rPr>
          <w:rFonts w:eastAsia="Times New Roman" w:cs="Times New Roman"/>
          <w:b/>
          <w:bCs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b/>
          <w:bCs/>
          <w:kern w:val="0"/>
          <w:sz w:val="24"/>
          <w:szCs w:val="24"/>
          <w14:ligatures w14:val="none"/>
        </w:rPr>
        <w:t>1. Nhóm bệnh do nấm (Fungal diseases)</w:t>
      </w:r>
    </w:p>
    <w:p w14:paraId="379D41D1" w14:textId="77777777" w:rsidR="001F6F39" w:rsidRPr="001F6F39" w:rsidRDefault="001F6F39" w:rsidP="001F6F39">
      <w:pPr>
        <w:numPr>
          <w:ilvl w:val="0"/>
          <w:numId w:val="4"/>
        </w:numPr>
        <w:spacing w:before="100" w:beforeAutospacing="1" w:after="100" w:afterAutospacing="1" w:line="240" w:lineRule="auto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>Early Blight (Alternaria)</w:t>
      </w:r>
    </w:p>
    <w:p w14:paraId="26F2D2A8" w14:textId="77777777" w:rsidR="001F6F39" w:rsidRPr="001F6F39" w:rsidRDefault="001F6F39" w:rsidP="001F6F39">
      <w:pPr>
        <w:numPr>
          <w:ilvl w:val="0"/>
          <w:numId w:val="4"/>
        </w:numPr>
        <w:spacing w:before="100" w:beforeAutospacing="1" w:after="100" w:afterAutospacing="1" w:line="240" w:lineRule="auto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>Late Blight (Phytophthora)</w:t>
      </w:r>
    </w:p>
    <w:p w14:paraId="4C8847CE" w14:textId="77777777" w:rsidR="001F6F39" w:rsidRPr="001F6F39" w:rsidRDefault="001F6F39" w:rsidP="001F6F39">
      <w:pPr>
        <w:numPr>
          <w:ilvl w:val="0"/>
          <w:numId w:val="4"/>
        </w:numPr>
        <w:spacing w:before="100" w:beforeAutospacing="1" w:after="100" w:afterAutospacing="1" w:line="240" w:lineRule="auto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>Septoria Leaf Spot</w:t>
      </w:r>
    </w:p>
    <w:p w14:paraId="23377C56" w14:textId="77777777" w:rsidR="001F6F39" w:rsidRPr="001F6F39" w:rsidRDefault="001F6F39" w:rsidP="001F6F39">
      <w:pPr>
        <w:numPr>
          <w:ilvl w:val="0"/>
          <w:numId w:val="4"/>
        </w:numPr>
        <w:spacing w:before="100" w:beforeAutospacing="1" w:after="100" w:afterAutospacing="1" w:line="240" w:lineRule="auto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>Leaf Mold</w:t>
      </w:r>
    </w:p>
    <w:p w14:paraId="22A9A232" w14:textId="77777777" w:rsidR="001F6F39" w:rsidRPr="001F6F39" w:rsidRDefault="001F6F39" w:rsidP="001F6F39">
      <w:pPr>
        <w:numPr>
          <w:ilvl w:val="0"/>
          <w:numId w:val="4"/>
        </w:numPr>
        <w:spacing w:before="100" w:beforeAutospacing="1" w:after="100" w:afterAutospacing="1" w:line="240" w:lineRule="auto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>Powdery Mildew</w:t>
      </w:r>
    </w:p>
    <w:p w14:paraId="60C01F6B" w14:textId="77777777" w:rsidR="001F6F39" w:rsidRPr="001F6F39" w:rsidRDefault="001F6F39" w:rsidP="001F6F39">
      <w:pPr>
        <w:spacing w:before="100" w:beforeAutospacing="1" w:after="100" w:afterAutospacing="1" w:line="240" w:lineRule="auto"/>
        <w:ind w:firstLine="0"/>
        <w:jc w:val="left"/>
        <w:outlineLvl w:val="2"/>
        <w:rPr>
          <w:rFonts w:eastAsia="Times New Roman" w:cs="Times New Roman"/>
          <w:b/>
          <w:bCs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b/>
          <w:bCs/>
          <w:kern w:val="0"/>
          <w:sz w:val="24"/>
          <w:szCs w:val="24"/>
          <w14:ligatures w14:val="none"/>
        </w:rPr>
        <w:t>2. Nhóm bệnh do vi khuẩn (Bacterial diseases)</w:t>
      </w:r>
    </w:p>
    <w:p w14:paraId="4582421C" w14:textId="77777777" w:rsidR="001F6F39" w:rsidRPr="001F6F39" w:rsidRDefault="001F6F39" w:rsidP="001F6F39">
      <w:pPr>
        <w:numPr>
          <w:ilvl w:val="0"/>
          <w:numId w:val="5"/>
        </w:numPr>
        <w:spacing w:before="100" w:beforeAutospacing="1" w:after="100" w:afterAutospacing="1" w:line="240" w:lineRule="auto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>Bacterial Spot</w:t>
      </w:r>
    </w:p>
    <w:p w14:paraId="312EF7C7" w14:textId="77777777" w:rsidR="001F6F39" w:rsidRPr="001F6F39" w:rsidRDefault="001F6F39" w:rsidP="001F6F39">
      <w:pPr>
        <w:numPr>
          <w:ilvl w:val="0"/>
          <w:numId w:val="5"/>
        </w:numPr>
        <w:spacing w:before="100" w:beforeAutospacing="1" w:after="100" w:afterAutospacing="1" w:line="240" w:lineRule="auto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>Bacterial Speck</w:t>
      </w:r>
    </w:p>
    <w:p w14:paraId="71E44B55" w14:textId="77777777" w:rsidR="001F6F39" w:rsidRPr="001F6F39" w:rsidRDefault="001F6F39" w:rsidP="001F6F39">
      <w:pPr>
        <w:numPr>
          <w:ilvl w:val="0"/>
          <w:numId w:val="5"/>
        </w:numPr>
        <w:spacing w:before="100" w:beforeAutospacing="1" w:after="100" w:afterAutospacing="1" w:line="240" w:lineRule="auto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>Bacterial Canker</w:t>
      </w:r>
    </w:p>
    <w:p w14:paraId="5E2AE500" w14:textId="77777777" w:rsidR="001F6F39" w:rsidRPr="001F6F39" w:rsidRDefault="001F6F39" w:rsidP="001F6F39">
      <w:pPr>
        <w:spacing w:before="100" w:beforeAutospacing="1" w:after="100" w:afterAutospacing="1" w:line="240" w:lineRule="auto"/>
        <w:ind w:firstLine="0"/>
        <w:jc w:val="left"/>
        <w:outlineLvl w:val="2"/>
        <w:rPr>
          <w:rFonts w:eastAsia="Times New Roman" w:cs="Times New Roman"/>
          <w:b/>
          <w:bCs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b/>
          <w:bCs/>
          <w:kern w:val="0"/>
          <w:sz w:val="24"/>
          <w:szCs w:val="24"/>
          <w14:ligatures w14:val="none"/>
        </w:rPr>
        <w:t>3. Nhóm bệnh do virus (Viral diseases)</w:t>
      </w:r>
    </w:p>
    <w:p w14:paraId="2EA02B36" w14:textId="77777777" w:rsidR="001F6F39" w:rsidRPr="001F6F39" w:rsidRDefault="001F6F39" w:rsidP="001F6F39">
      <w:pPr>
        <w:numPr>
          <w:ilvl w:val="0"/>
          <w:numId w:val="6"/>
        </w:numPr>
        <w:spacing w:before="100" w:beforeAutospacing="1" w:after="100" w:afterAutospacing="1" w:line="240" w:lineRule="auto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>Tomato Mosaic Virus (TMV)</w:t>
      </w:r>
    </w:p>
    <w:p w14:paraId="51A673E8" w14:textId="77777777" w:rsidR="001F6F39" w:rsidRPr="001F6F39" w:rsidRDefault="001F6F39" w:rsidP="001F6F39">
      <w:pPr>
        <w:numPr>
          <w:ilvl w:val="0"/>
          <w:numId w:val="6"/>
        </w:numPr>
        <w:spacing w:before="100" w:beforeAutospacing="1" w:after="100" w:afterAutospacing="1" w:line="240" w:lineRule="auto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>Yellow Leaf Curl Virus</w:t>
      </w:r>
    </w:p>
    <w:p w14:paraId="79B97B72" w14:textId="77777777" w:rsidR="001F6F39" w:rsidRPr="001F6F39" w:rsidRDefault="001F6F39" w:rsidP="001F6F39">
      <w:pPr>
        <w:numPr>
          <w:ilvl w:val="0"/>
          <w:numId w:val="6"/>
        </w:numPr>
        <w:spacing w:before="100" w:beforeAutospacing="1" w:after="100" w:afterAutospacing="1" w:line="240" w:lineRule="auto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>Tomato Spotted Wilt Virus</w:t>
      </w:r>
    </w:p>
    <w:p w14:paraId="5BC1C165" w14:textId="77777777" w:rsidR="001F6F39" w:rsidRPr="001F6F39" w:rsidRDefault="001F6F39" w:rsidP="001F6F39">
      <w:pPr>
        <w:spacing w:before="100" w:beforeAutospacing="1" w:after="100" w:afterAutospacing="1" w:line="240" w:lineRule="auto"/>
        <w:ind w:firstLine="0"/>
        <w:jc w:val="left"/>
        <w:outlineLvl w:val="2"/>
        <w:rPr>
          <w:rFonts w:eastAsia="Times New Roman" w:cs="Times New Roman"/>
          <w:b/>
          <w:bCs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b/>
          <w:bCs/>
          <w:kern w:val="0"/>
          <w:sz w:val="24"/>
          <w:szCs w:val="24"/>
          <w14:ligatures w14:val="none"/>
        </w:rPr>
        <w:t>4. Nhóm rối loạn sinh lý (Physiological disorders)</w:t>
      </w:r>
    </w:p>
    <w:p w14:paraId="332518A2" w14:textId="77777777" w:rsidR="001F6F39" w:rsidRPr="001F6F39" w:rsidRDefault="001F6F39" w:rsidP="001F6F39">
      <w:pPr>
        <w:numPr>
          <w:ilvl w:val="0"/>
          <w:numId w:val="7"/>
        </w:numPr>
        <w:spacing w:before="100" w:beforeAutospacing="1" w:after="100" w:afterAutospacing="1" w:line="240" w:lineRule="auto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>Blossom End Rot</w:t>
      </w:r>
    </w:p>
    <w:p w14:paraId="312EC9A2" w14:textId="77777777" w:rsidR="001F6F39" w:rsidRPr="001F6F39" w:rsidRDefault="001F6F39" w:rsidP="001F6F39">
      <w:pPr>
        <w:numPr>
          <w:ilvl w:val="0"/>
          <w:numId w:val="7"/>
        </w:numPr>
        <w:spacing w:before="100" w:beforeAutospacing="1" w:after="100" w:afterAutospacing="1" w:line="240" w:lineRule="auto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>Sunscald</w:t>
      </w:r>
    </w:p>
    <w:p w14:paraId="6AFA09F7" w14:textId="77777777" w:rsidR="001F6F39" w:rsidRPr="001F6F39" w:rsidRDefault="001F6F39" w:rsidP="001F6F39">
      <w:pPr>
        <w:numPr>
          <w:ilvl w:val="0"/>
          <w:numId w:val="7"/>
        </w:numPr>
        <w:spacing w:before="100" w:beforeAutospacing="1" w:after="100" w:afterAutospacing="1" w:line="240" w:lineRule="auto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>Nutrient deficiencies</w:t>
      </w:r>
    </w:p>
    <w:p w14:paraId="155D38D3" w14:textId="2BD93E9B" w:rsidR="001F6F39" w:rsidRPr="001F6F39" w:rsidRDefault="00994584" w:rsidP="001F6F39">
      <w:pPr>
        <w:spacing w:before="100" w:beforeAutospacing="1" w:after="100" w:afterAutospacing="1" w:line="240" w:lineRule="auto"/>
        <w:ind w:firstLine="0"/>
        <w:jc w:val="left"/>
        <w:outlineLvl w:val="1"/>
        <w:rPr>
          <w:rFonts w:eastAsia="Times New Roman" w:cs="Times New Roman"/>
          <w:b/>
          <w:bCs/>
          <w:kern w:val="0"/>
          <w:sz w:val="24"/>
          <w:szCs w:val="24"/>
          <w14:ligatures w14:val="none"/>
        </w:rPr>
      </w:pPr>
      <w:r>
        <w:rPr>
          <w:rFonts w:eastAsia="Times New Roman" w:cs="Times New Roman"/>
          <w:b/>
          <w:bCs/>
          <w:kern w:val="0"/>
          <w:sz w:val="24"/>
          <w:szCs w:val="24"/>
          <w14:ligatures w14:val="none"/>
        </w:rPr>
        <w:t>H</w:t>
      </w:r>
      <w:r w:rsidR="001F6F39" w:rsidRPr="001F6F39">
        <w:rPr>
          <w:rFonts w:eastAsia="Times New Roman" w:cs="Times New Roman"/>
          <w:b/>
          <w:bCs/>
          <w:kern w:val="0"/>
          <w:sz w:val="24"/>
          <w:szCs w:val="24"/>
          <w14:ligatures w14:val="none"/>
        </w:rPr>
        <w:t>ệ thống MoE</w:t>
      </w:r>
      <w:r>
        <w:rPr>
          <w:rFonts w:eastAsia="Times New Roman" w:cs="Times New Roman"/>
          <w:b/>
          <w:bCs/>
          <w:kern w:val="0"/>
          <w:sz w:val="24"/>
          <w:szCs w:val="24"/>
          <w14:ligatures w14:val="none"/>
        </w:rPr>
        <w:t xml:space="preserve"> </w:t>
      </w:r>
    </w:p>
    <w:p w14:paraId="3459C64D" w14:textId="77777777" w:rsidR="001F6F39" w:rsidRPr="001F6F39" w:rsidRDefault="001F6F39" w:rsidP="001F6F39">
      <w:pPr>
        <w:spacing w:before="100" w:beforeAutospacing="1" w:after="100" w:afterAutospacing="1" w:line="240" w:lineRule="auto"/>
        <w:ind w:firstLine="0"/>
        <w:jc w:val="left"/>
        <w:outlineLvl w:val="2"/>
        <w:rPr>
          <w:rFonts w:eastAsia="Times New Roman" w:cs="Times New Roman"/>
          <w:b/>
          <w:bCs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b/>
          <w:bCs/>
          <w:kern w:val="0"/>
          <w:sz w:val="24"/>
          <w:szCs w:val="24"/>
          <w14:ligatures w14:val="none"/>
        </w:rPr>
        <w:t>Cách tiếp cận tối ưu: 3 experts chuyên biệt</w:t>
      </w:r>
    </w:p>
    <w:p w14:paraId="73195508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>python</w:t>
      </w:r>
    </w:p>
    <w:p w14:paraId="2DE004AD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>Copy Code</w:t>
      </w:r>
    </w:p>
    <w:p w14:paraId="06202290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# Phân chia experts theo đặc điểm bệnh học:  </w:t>
      </w:r>
    </w:p>
    <w:p w14:paraId="19DAAD41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Expert 1: Fungal Disease Specialist  </w:t>
      </w:r>
    </w:p>
    <w:p w14:paraId="75356044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- Chuyên xử lý: Early Blight, Late Blight, Septoria Leaf Spot, Leaf Mold  </w:t>
      </w:r>
    </w:p>
    <w:p w14:paraId="1BBAFFC0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- Đặc trưng: Các vết đốm, mốc, thay đổi màu sắc lá  </w:t>
      </w:r>
    </w:p>
    <w:p w14:paraId="6FF223B7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</w:t>
      </w:r>
    </w:p>
    <w:p w14:paraId="375121CF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Expert 2: Bacterial &amp; Viral Disease Specialist    </w:t>
      </w:r>
    </w:p>
    <w:p w14:paraId="3E8AE5A1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- Chuyên xử lý: Bacterial Spot, Bacterial Speck, Mosaic Virus  </w:t>
      </w:r>
    </w:p>
    <w:p w14:paraId="71982CC0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- Đặc trưng: Các vết loang, biến dạng lá, thay đổi cấu trúc  </w:t>
      </w:r>
    </w:p>
    <w:p w14:paraId="75F9A4BA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</w:t>
      </w:r>
    </w:p>
    <w:p w14:paraId="053171D4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Expert 3: Physiological &amp; Healthy Classifier  </w:t>
      </w:r>
    </w:p>
    <w:p w14:paraId="54E8880A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- Chuyên xử lý: Blossom End Rot, Healthy leaves, các rối loạn dinh dưỡng  </w:t>
      </w:r>
    </w:p>
    <w:p w14:paraId="77B7C00C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lastRenderedPageBreak/>
        <w:t xml:space="preserve">- Đặc trưng: Lá khỏe mạnh và các bất thường không do bệnh  </w:t>
      </w:r>
    </w:p>
    <w:p w14:paraId="5C41A45B" w14:textId="1A372064" w:rsidR="001F6F39" w:rsidRPr="001F6F39" w:rsidRDefault="001F6F39" w:rsidP="001F6F39">
      <w:pPr>
        <w:spacing w:before="100" w:beforeAutospacing="1" w:after="100" w:afterAutospacing="1" w:line="240" w:lineRule="auto"/>
        <w:ind w:left="720"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</w:p>
    <w:p w14:paraId="5D4B29B3" w14:textId="77777777" w:rsidR="001F6F39" w:rsidRPr="001F6F39" w:rsidRDefault="001F6F39" w:rsidP="001F6F39">
      <w:pPr>
        <w:spacing w:before="100" w:beforeAutospacing="1" w:after="100" w:afterAutospacing="1" w:line="240" w:lineRule="auto"/>
        <w:ind w:firstLine="0"/>
        <w:jc w:val="left"/>
        <w:outlineLvl w:val="2"/>
        <w:rPr>
          <w:rFonts w:eastAsia="Times New Roman" w:cs="Times New Roman"/>
          <w:b/>
          <w:bCs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b/>
          <w:bCs/>
          <w:kern w:val="0"/>
          <w:sz w:val="24"/>
          <w:szCs w:val="24"/>
          <w14:ligatures w14:val="none"/>
        </w:rPr>
        <w:t>Cấu hình MoE được đề xuất:</w:t>
      </w:r>
    </w:p>
    <w:p w14:paraId="278B8E6C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>python</w:t>
      </w:r>
    </w:p>
    <w:p w14:paraId="2FE38945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>Copy Code</w:t>
      </w:r>
    </w:p>
    <w:p w14:paraId="4715F335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# Gating strategy  </w:t>
      </w:r>
    </w:p>
    <w:p w14:paraId="30201B9C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def disease_router(image_features):  </w:t>
      </w:r>
    </w:p>
    <w:p w14:paraId="5AD003F7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# Phân tích đặc trưng chính  </w:t>
      </w:r>
    </w:p>
    <w:p w14:paraId="793501D4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spot_density = analyze_spot_patterns(image_features)  </w:t>
      </w:r>
    </w:p>
    <w:p w14:paraId="01941FD3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color_variance = analyze_color_distribution(image_features)  </w:t>
      </w:r>
    </w:p>
    <w:p w14:paraId="2A95943B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shape_deformation = analyze_leaf_shape(image_features)  </w:t>
      </w:r>
    </w:p>
    <w:p w14:paraId="47646637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  </w:t>
      </w:r>
    </w:p>
    <w:p w14:paraId="71B21598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if spot_density &gt; threshold_1:  </w:t>
      </w:r>
    </w:p>
    <w:p w14:paraId="57F366FF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    return "fungal_expert"  # Expert 1  </w:t>
      </w:r>
    </w:p>
    <w:p w14:paraId="2FC32B5D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elif shape_deformation &gt; threshold_2:  </w:t>
      </w:r>
    </w:p>
    <w:p w14:paraId="6D6369BF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    return "bacterial_viral_expert"  # Expert 2  </w:t>
      </w:r>
    </w:p>
    <w:p w14:paraId="19DCB1DC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else:  </w:t>
      </w:r>
    </w:p>
    <w:p w14:paraId="42A006EF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    return "physiological_expert"  # Expert 3  </w:t>
      </w:r>
    </w:p>
    <w:p w14:paraId="248271DE" w14:textId="4CFDFFBD" w:rsidR="001F6F39" w:rsidRPr="001F6F39" w:rsidRDefault="001F6F39" w:rsidP="00565CC9">
      <w:pPr>
        <w:spacing w:before="100" w:beforeAutospacing="1" w:after="100" w:afterAutospacing="1" w:line="240" w:lineRule="auto"/>
        <w:ind w:left="720"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</w:p>
    <w:p w14:paraId="3B570BA5" w14:textId="77777777" w:rsidR="001F6F39" w:rsidRPr="001F6F39" w:rsidRDefault="001F6F39" w:rsidP="001F6F39">
      <w:pPr>
        <w:spacing w:before="100" w:beforeAutospacing="1" w:after="100" w:afterAutospacing="1" w:line="240" w:lineRule="auto"/>
        <w:ind w:firstLine="0"/>
        <w:jc w:val="left"/>
        <w:outlineLvl w:val="2"/>
        <w:rPr>
          <w:rFonts w:eastAsia="Times New Roman" w:cs="Times New Roman"/>
          <w:b/>
          <w:bCs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b/>
          <w:bCs/>
          <w:kern w:val="0"/>
          <w:sz w:val="24"/>
          <w:szCs w:val="24"/>
          <w14:ligatures w14:val="none"/>
        </w:rPr>
        <w:t>Đánh giá hiệu quả:</w:t>
      </w:r>
    </w:p>
    <w:p w14:paraId="1566830C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>python</w:t>
      </w:r>
    </w:p>
    <w:p w14:paraId="18BE2F7D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>Copy Code</w:t>
      </w:r>
    </w:p>
    <w:p w14:paraId="533096DD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# Metrics để đánh giá  </w:t>
      </w:r>
    </w:p>
    <w:p w14:paraId="0A188EEE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metrics = {  </w:t>
      </w:r>
    </w:p>
    <w:p w14:paraId="6B2FF07D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'overall_accuracy': accuracy_score(y_true, y_pred),  </w:t>
      </w:r>
    </w:p>
    <w:p w14:paraId="2929D5CF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'per_group_f1': {  </w:t>
      </w:r>
    </w:p>
    <w:p w14:paraId="44FC3D57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    'fungal': f1_score(fungal_true, fungal_pred),  </w:t>
      </w:r>
    </w:p>
    <w:p w14:paraId="1BCA15F7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    'bacterial_viral': f1_score(bv_true, bv_pred),   </w:t>
      </w:r>
    </w:p>
    <w:p w14:paraId="32B952AA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    'physiological': f1_score(phys_true, phys_pred)  </w:t>
      </w:r>
    </w:p>
    <w:p w14:paraId="0AA50480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},  </w:t>
      </w:r>
    </w:p>
    <w:p w14:paraId="77AA5393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'expert_utilization': calculate_expert_usage(),  </w:t>
      </w:r>
    </w:p>
    <w:p w14:paraId="5C552DA1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'confusion_reduction': compare_confusion_matrices()  </w:t>
      </w:r>
    </w:p>
    <w:p w14:paraId="4AC463D0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}  </w:t>
      </w:r>
    </w:p>
    <w:p w14:paraId="0078DDA3" w14:textId="1B7D885A" w:rsidR="001F6F39" w:rsidRPr="001F6F39" w:rsidRDefault="006E7B1E" w:rsidP="001F6F39">
      <w:pPr>
        <w:numPr>
          <w:ilvl w:val="0"/>
          <w:numId w:val="13"/>
        </w:numPr>
        <w:spacing w:before="100" w:beforeAutospacing="1" w:after="100" w:afterAutospacing="1" w:line="240" w:lineRule="auto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>
        <w:rPr>
          <w:rFonts w:eastAsia="Times New Roman" w:cs="Times New Roman"/>
          <w:b/>
          <w:bCs/>
          <w:kern w:val="0"/>
          <w:sz w:val="24"/>
          <w:szCs w:val="24"/>
          <w14:ligatures w14:val="none"/>
        </w:rPr>
        <w:t xml:space="preserve"> </w:t>
      </w:r>
    </w:p>
    <w:p w14:paraId="5A9E519D" w14:textId="7B3730C8" w:rsidR="001F6F39" w:rsidRPr="006E7B1E" w:rsidRDefault="006E7B1E" w:rsidP="001F6F39">
      <w:pPr>
        <w:spacing w:before="100" w:beforeAutospacing="1" w:after="100" w:afterAutospacing="1" w:line="240" w:lineRule="auto"/>
        <w:ind w:firstLine="0"/>
        <w:jc w:val="left"/>
        <w:rPr>
          <w:rFonts w:eastAsia="Times New Roman" w:cs="Times New Roman"/>
          <w:b/>
          <w:bCs/>
          <w:color w:val="EE0000"/>
          <w:kern w:val="0"/>
          <w:sz w:val="24"/>
          <w:szCs w:val="24"/>
          <w14:ligatures w14:val="none"/>
        </w:rPr>
      </w:pPr>
      <w:r w:rsidRPr="006E7B1E">
        <w:rPr>
          <w:rFonts w:eastAsia="Times New Roman" w:cs="Times New Roman"/>
          <w:b/>
          <w:bCs/>
          <w:color w:val="EE0000"/>
          <w:kern w:val="0"/>
          <w:sz w:val="24"/>
          <w:szCs w:val="24"/>
          <w14:ligatures w14:val="none"/>
        </w:rPr>
        <w:t>C</w:t>
      </w:r>
      <w:r w:rsidR="001F6F39" w:rsidRPr="006E7B1E">
        <w:rPr>
          <w:rFonts w:eastAsia="Times New Roman" w:cs="Times New Roman"/>
          <w:b/>
          <w:bCs/>
          <w:color w:val="EE0000"/>
          <w:kern w:val="0"/>
          <w:sz w:val="24"/>
          <w:szCs w:val="24"/>
          <w14:ligatures w14:val="none"/>
        </w:rPr>
        <w:t>ác mô hình ML cụ thể cho từng expert</w:t>
      </w:r>
    </w:p>
    <w:p w14:paraId="06ADDAC4" w14:textId="77777777" w:rsidR="001F6F39" w:rsidRPr="001F6F39" w:rsidRDefault="001F6F39" w:rsidP="001F6F39">
      <w:pPr>
        <w:spacing w:before="100" w:beforeAutospacing="1" w:after="100" w:afterAutospacing="1" w:line="240" w:lineRule="auto"/>
        <w:ind w:firstLine="0"/>
        <w:jc w:val="left"/>
        <w:outlineLvl w:val="1"/>
        <w:rPr>
          <w:rFonts w:eastAsia="Times New Roman" w:cs="Times New Roman"/>
          <w:b/>
          <w:bCs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b/>
          <w:bCs/>
          <w:kern w:val="0"/>
          <w:sz w:val="24"/>
          <w:szCs w:val="24"/>
          <w14:ligatures w14:val="none"/>
        </w:rPr>
        <w:t>Expert 1: Fungal Disease Specialist</w:t>
      </w:r>
    </w:p>
    <w:p w14:paraId="56AE45CD" w14:textId="77777777" w:rsidR="001F6F39" w:rsidRPr="001F6F39" w:rsidRDefault="001F6F39" w:rsidP="001F6F39">
      <w:pPr>
        <w:spacing w:before="100" w:beforeAutospacing="1" w:after="100" w:afterAutospacing="1" w:line="240" w:lineRule="auto"/>
        <w:ind w:firstLine="0"/>
        <w:jc w:val="left"/>
        <w:outlineLvl w:val="2"/>
        <w:rPr>
          <w:rFonts w:eastAsia="Times New Roman" w:cs="Times New Roman"/>
          <w:b/>
          <w:bCs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b/>
          <w:bCs/>
          <w:kern w:val="0"/>
          <w:sz w:val="24"/>
          <w:szCs w:val="24"/>
          <w14:ligatures w14:val="none"/>
        </w:rPr>
        <w:t>Khuyến nghị: ResNet50/EfficientNet + CNN chuyên biệt</w:t>
      </w:r>
    </w:p>
    <w:p w14:paraId="76B8B6F1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>python</w:t>
      </w:r>
    </w:p>
    <w:p w14:paraId="274F23DA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lastRenderedPageBreak/>
        <w:t>Copy Code</w:t>
      </w:r>
    </w:p>
    <w:p w14:paraId="221F360B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# Architecture cho Fungal Expert  </w:t>
      </w:r>
    </w:p>
    <w:p w14:paraId="2269014A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class FungalExpert(nn.Module):  </w:t>
      </w:r>
    </w:p>
    <w:p w14:paraId="31633DB0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    def __init__(self):  </w:t>
      </w:r>
    </w:p>
    <w:p w14:paraId="47425F8E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        super().__init__()  </w:t>
      </w:r>
    </w:p>
    <w:p w14:paraId="5858A386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        # Backbone: EfficientNet-B3 (tối ưu cho texture analysis)  </w:t>
      </w:r>
    </w:p>
    <w:p w14:paraId="5B863CD2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        self.backbone = EfficientNet.from_pretrained('efficientnet-b3')  </w:t>
      </w:r>
    </w:p>
    <w:p w14:paraId="47D828C5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</w:p>
    <w:p w14:paraId="4AA0D74C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        # Specialized layers cho spot detection  </w:t>
      </w:r>
    </w:p>
    <w:p w14:paraId="17704E43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        self.spot_detector = nn.Sequential(  </w:t>
      </w:r>
    </w:p>
    <w:p w14:paraId="4A77170A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            nn.Conv2d(1536, 512, 3, padding=1),  </w:t>
      </w:r>
    </w:p>
    <w:p w14:paraId="55BBA509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            nn.BatchNorm2d(512),  </w:t>
      </w:r>
    </w:p>
    <w:p w14:paraId="1AB73246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            nn.ReLU(),  </w:t>
      </w:r>
    </w:p>
    <w:p w14:paraId="01105F68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            nn.Conv2d(512, 256, 3, padding=1),  </w:t>
      </w:r>
    </w:p>
    <w:p w14:paraId="6C28C031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            nn.AdaptiveAvgPool2d(1)  </w:t>
      </w:r>
    </w:p>
    <w:p w14:paraId="72620678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        )  </w:t>
      </w:r>
    </w:p>
    <w:p w14:paraId="359F19EA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</w:p>
    <w:p w14:paraId="33B1E446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        # Classifier cho 4 loại bệnh nấm + healthy  </w:t>
      </w:r>
    </w:p>
    <w:p w14:paraId="4A8F2918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        self.classifier = nn.Linear(256, 5)  </w:t>
      </w:r>
    </w:p>
    <w:p w14:paraId="71286B7C" w14:textId="77777777" w:rsidR="001F6F39" w:rsidRPr="001F6F39" w:rsidRDefault="001F6F39" w:rsidP="001F6F39">
      <w:pPr>
        <w:spacing w:before="100" w:beforeAutospacing="1" w:after="100" w:afterAutospacing="1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b/>
          <w:bCs/>
          <w:kern w:val="0"/>
          <w:sz w:val="24"/>
          <w:szCs w:val="24"/>
          <w14:ligatures w14:val="none"/>
        </w:rPr>
        <w:t>Lý do lựa chọn:</w:t>
      </w:r>
    </w:p>
    <w:p w14:paraId="36B07839" w14:textId="77777777" w:rsidR="001F6F39" w:rsidRPr="001F6F39" w:rsidRDefault="001F6F39" w:rsidP="001F6F39">
      <w:pPr>
        <w:numPr>
          <w:ilvl w:val="0"/>
          <w:numId w:val="14"/>
        </w:numPr>
        <w:spacing w:before="100" w:beforeAutospacing="1" w:after="100" w:afterAutospacing="1" w:line="240" w:lineRule="auto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b/>
          <w:bCs/>
          <w:kern w:val="0"/>
          <w:sz w:val="24"/>
          <w:szCs w:val="24"/>
          <w14:ligatures w14:val="none"/>
        </w:rPr>
        <w:t>EfficientNet</w:t>
      </w: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>: Xuất sắc trong việc phát hiện texture patterns và spot characteristics</w:t>
      </w:r>
    </w:p>
    <w:p w14:paraId="2B00E612" w14:textId="77777777" w:rsidR="001F6F39" w:rsidRPr="001F6F39" w:rsidRDefault="001F6F39" w:rsidP="001F6F39">
      <w:pPr>
        <w:numPr>
          <w:ilvl w:val="0"/>
          <w:numId w:val="14"/>
        </w:numPr>
        <w:spacing w:before="100" w:beforeAutospacing="1" w:after="100" w:afterAutospacing="1" w:line="240" w:lineRule="auto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b/>
          <w:bCs/>
          <w:kern w:val="0"/>
          <w:sz w:val="24"/>
          <w:szCs w:val="24"/>
          <w14:ligatures w14:val="none"/>
        </w:rPr>
        <w:t>Specialized convolution layers</w:t>
      </w: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>: Tối ưu cho việc phát hiện các vết đốm tròn, có viền</w:t>
      </w:r>
    </w:p>
    <w:p w14:paraId="1625D79F" w14:textId="77777777" w:rsidR="001F6F39" w:rsidRDefault="001F6F39" w:rsidP="001F6F39">
      <w:pPr>
        <w:spacing w:before="100" w:beforeAutospacing="1" w:after="100" w:afterAutospacing="1" w:line="240" w:lineRule="auto"/>
        <w:ind w:firstLine="0"/>
        <w:jc w:val="left"/>
        <w:outlineLvl w:val="1"/>
        <w:rPr>
          <w:rFonts w:eastAsia="Times New Roman" w:cs="Times New Roman"/>
          <w:b/>
          <w:bCs/>
          <w:kern w:val="0"/>
          <w:sz w:val="24"/>
          <w:szCs w:val="24"/>
          <w14:ligatures w14:val="none"/>
        </w:rPr>
      </w:pPr>
    </w:p>
    <w:p w14:paraId="41FE1B99" w14:textId="19DB8910" w:rsidR="001F6F39" w:rsidRPr="001F6F39" w:rsidRDefault="001F6F39" w:rsidP="001F6F39">
      <w:pPr>
        <w:spacing w:before="100" w:beforeAutospacing="1" w:after="100" w:afterAutospacing="1" w:line="240" w:lineRule="auto"/>
        <w:ind w:firstLine="0"/>
        <w:jc w:val="left"/>
        <w:outlineLvl w:val="1"/>
        <w:rPr>
          <w:rFonts w:eastAsia="Times New Roman" w:cs="Times New Roman"/>
          <w:b/>
          <w:bCs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b/>
          <w:bCs/>
          <w:kern w:val="0"/>
          <w:sz w:val="24"/>
          <w:szCs w:val="24"/>
          <w14:ligatures w14:val="none"/>
        </w:rPr>
        <w:t>Expert 2: Bacterial &amp; Viral Disease Specialist</w:t>
      </w:r>
    </w:p>
    <w:p w14:paraId="4C758D81" w14:textId="77777777" w:rsidR="001F6F39" w:rsidRPr="001F6F39" w:rsidRDefault="001F6F39" w:rsidP="001F6F39">
      <w:pPr>
        <w:spacing w:before="100" w:beforeAutospacing="1" w:after="100" w:afterAutospacing="1" w:line="240" w:lineRule="auto"/>
        <w:ind w:firstLine="0"/>
        <w:jc w:val="left"/>
        <w:outlineLvl w:val="2"/>
        <w:rPr>
          <w:rFonts w:eastAsia="Times New Roman" w:cs="Times New Roman"/>
          <w:b/>
          <w:bCs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b/>
          <w:bCs/>
          <w:kern w:val="0"/>
          <w:sz w:val="24"/>
          <w:szCs w:val="24"/>
          <w14:ligatures w14:val="none"/>
        </w:rPr>
        <w:t>Khuyến nghị: Vision Transformer (ViT) + Attention mechanism</w:t>
      </w:r>
    </w:p>
    <w:p w14:paraId="54C26E4C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>python</w:t>
      </w:r>
    </w:p>
    <w:p w14:paraId="420E2AAF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>Copy Code</w:t>
      </w:r>
    </w:p>
    <w:p w14:paraId="34884395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# Architecture cho Bacterial/Viral Expert  </w:t>
      </w:r>
    </w:p>
    <w:p w14:paraId="6A9573F5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class BacterialViralExpert(nn.Module):  </w:t>
      </w:r>
    </w:p>
    <w:p w14:paraId="028E6D20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def __init__(self):  </w:t>
      </w:r>
    </w:p>
    <w:p w14:paraId="2CFD266A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    super().__init__()  </w:t>
      </w:r>
    </w:p>
    <w:p w14:paraId="06B7766C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    # Vision Transformer cho global pattern recognition  </w:t>
      </w:r>
    </w:p>
    <w:p w14:paraId="4746C368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    self.vit = VisionTransformer(  </w:t>
      </w:r>
    </w:p>
    <w:p w14:paraId="00C35323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        image_size=224,  </w:t>
      </w:r>
    </w:p>
    <w:p w14:paraId="60591DD6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        patch_size=16,  </w:t>
      </w:r>
    </w:p>
    <w:p w14:paraId="55DA7674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        num_classes=4,  # 3 diseases + healthy  </w:t>
      </w:r>
    </w:p>
    <w:p w14:paraId="38FF3208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        dim=768,  </w:t>
      </w:r>
    </w:p>
    <w:p w14:paraId="312F3A58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        depth=12,  </w:t>
      </w:r>
    </w:p>
    <w:p w14:paraId="7BDE08D9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        heads=12,  </w:t>
      </w:r>
    </w:p>
    <w:p w14:paraId="10066698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        mlp_dim=3072  </w:t>
      </w:r>
    </w:p>
    <w:p w14:paraId="609A8F23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    )  </w:t>
      </w:r>
    </w:p>
    <w:p w14:paraId="24721B37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      </w:t>
      </w:r>
    </w:p>
    <w:p w14:paraId="488ADD3A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    # Multi-scale attention cho deformation detection  </w:t>
      </w:r>
    </w:p>
    <w:p w14:paraId="1255E885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    self.deformation_attention = MultiScaleAttention(  </w:t>
      </w:r>
    </w:p>
    <w:p w14:paraId="04C5DFC1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lastRenderedPageBreak/>
        <w:t xml:space="preserve">            dim=768,  </w:t>
      </w:r>
    </w:p>
    <w:p w14:paraId="3625B3C0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        scales=[1, 2, 4]  </w:t>
      </w:r>
    </w:p>
    <w:p w14:paraId="5F6D8EE9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    )  </w:t>
      </w:r>
    </w:p>
    <w:p w14:paraId="09106966" w14:textId="77777777" w:rsidR="001F6F39" w:rsidRPr="001F6F39" w:rsidRDefault="001F6F39" w:rsidP="001F6F39">
      <w:pPr>
        <w:spacing w:before="100" w:beforeAutospacing="1" w:after="100" w:afterAutospacing="1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b/>
          <w:bCs/>
          <w:kern w:val="0"/>
          <w:sz w:val="24"/>
          <w:szCs w:val="24"/>
          <w14:ligatures w14:val="none"/>
        </w:rPr>
        <w:t>Lý do lựa chọn:</w:t>
      </w:r>
    </w:p>
    <w:p w14:paraId="55A81EFB" w14:textId="77777777" w:rsidR="001F6F39" w:rsidRPr="001F6F39" w:rsidRDefault="001F6F39" w:rsidP="001F6F39">
      <w:pPr>
        <w:numPr>
          <w:ilvl w:val="0"/>
          <w:numId w:val="15"/>
        </w:numPr>
        <w:spacing w:before="100" w:beforeAutospacing="1" w:after="100" w:afterAutospacing="1" w:line="240" w:lineRule="auto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b/>
          <w:bCs/>
          <w:kern w:val="0"/>
          <w:sz w:val="24"/>
          <w:szCs w:val="24"/>
          <w14:ligatures w14:val="none"/>
        </w:rPr>
        <w:t>Vision Transformer</w:t>
      </w: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>: Xuất sắc trong việc capture global patterns và spatial relationships</w:t>
      </w:r>
    </w:p>
    <w:p w14:paraId="2DB9747A" w14:textId="77777777" w:rsidR="001F6F39" w:rsidRPr="001F6F39" w:rsidRDefault="001F6F39" w:rsidP="001F6F39">
      <w:pPr>
        <w:numPr>
          <w:ilvl w:val="0"/>
          <w:numId w:val="15"/>
        </w:numPr>
        <w:spacing w:before="100" w:beforeAutospacing="1" w:after="100" w:afterAutospacing="1" w:line="240" w:lineRule="auto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b/>
          <w:bCs/>
          <w:kern w:val="0"/>
          <w:sz w:val="24"/>
          <w:szCs w:val="24"/>
          <w14:ligatures w14:val="none"/>
        </w:rPr>
        <w:t>Attention mechanism</w:t>
      </w: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>: Phát hiện được subtle deformations và irregular patterns</w:t>
      </w:r>
    </w:p>
    <w:p w14:paraId="6F9D7C5C" w14:textId="77777777" w:rsidR="001F6F39" w:rsidRPr="001F6F39" w:rsidRDefault="001F6F39" w:rsidP="001F6F39">
      <w:pPr>
        <w:spacing w:before="100" w:beforeAutospacing="1" w:after="100" w:afterAutospacing="1" w:line="240" w:lineRule="auto"/>
        <w:ind w:firstLine="0"/>
        <w:jc w:val="left"/>
        <w:outlineLvl w:val="1"/>
        <w:rPr>
          <w:rFonts w:eastAsia="Times New Roman" w:cs="Times New Roman"/>
          <w:b/>
          <w:bCs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b/>
          <w:bCs/>
          <w:kern w:val="0"/>
          <w:sz w:val="24"/>
          <w:szCs w:val="24"/>
          <w14:ligatures w14:val="none"/>
        </w:rPr>
        <w:t>Expert 3: Physiological &amp; Healthy Classifier</w:t>
      </w:r>
    </w:p>
    <w:p w14:paraId="07B8CC30" w14:textId="77777777" w:rsidR="001F6F39" w:rsidRPr="001F6F39" w:rsidRDefault="001F6F39" w:rsidP="001F6F39">
      <w:pPr>
        <w:spacing w:before="100" w:beforeAutospacing="1" w:after="100" w:afterAutospacing="1" w:line="240" w:lineRule="auto"/>
        <w:ind w:firstLine="0"/>
        <w:jc w:val="left"/>
        <w:outlineLvl w:val="2"/>
        <w:rPr>
          <w:rFonts w:eastAsia="Times New Roman" w:cs="Times New Roman"/>
          <w:b/>
          <w:bCs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b/>
          <w:bCs/>
          <w:kern w:val="0"/>
          <w:sz w:val="24"/>
          <w:szCs w:val="24"/>
          <w14:ligatures w14:val="none"/>
        </w:rPr>
        <w:t>Khuyến nghị: MobileNetV2 + Traditional ML ensemble</w:t>
      </w:r>
    </w:p>
    <w:p w14:paraId="577DFD2A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>python</w:t>
      </w:r>
    </w:p>
    <w:p w14:paraId="17662926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>Copy Code</w:t>
      </w:r>
    </w:p>
    <w:p w14:paraId="45455811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# Architecture cho Physiological Expert  </w:t>
      </w:r>
    </w:p>
    <w:p w14:paraId="10506609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class PhysiologicalExpert(nn.Module):  </w:t>
      </w:r>
    </w:p>
    <w:p w14:paraId="77672349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def __init__(self):  </w:t>
      </w:r>
    </w:p>
    <w:p w14:paraId="4AC19451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    super().__init__()  </w:t>
      </w:r>
    </w:p>
    <w:p w14:paraId="7F63B75F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    # Lightweight CNN cho feature extraction  </w:t>
      </w:r>
    </w:p>
    <w:p w14:paraId="2F7EB073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    self.feature_extractor = MobileNetV2(pretrained=True)  </w:t>
      </w:r>
    </w:p>
    <w:p w14:paraId="2A43E5D9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    self.feature_extractor.classifier = nn.Identity()  </w:t>
      </w:r>
    </w:p>
    <w:p w14:paraId="09D586E8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      </w:t>
      </w:r>
    </w:p>
    <w:p w14:paraId="5FA53A49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    # Traditional ML ensemble cho physiological analysis  </w:t>
      </w:r>
    </w:p>
    <w:p w14:paraId="60B9F1B6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    self.ml_ensemble = {  </w:t>
      </w:r>
    </w:p>
    <w:p w14:paraId="587AC23C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        'svm': SVC(kernel='rbf', probability=True),  </w:t>
      </w:r>
    </w:p>
    <w:p w14:paraId="787A5FF2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        'random_forest': RandomForestClassifier(n_estimators=100),  </w:t>
      </w:r>
    </w:p>
    <w:p w14:paraId="09BFB330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        'gradient_boost': GradientBoostingClassifier()  </w:t>
      </w:r>
    </w:p>
    <w:p w14:paraId="1A49FE0C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    }  </w:t>
      </w:r>
    </w:p>
    <w:p w14:paraId="23A3E263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      </w:t>
      </w:r>
    </w:p>
    <w:p w14:paraId="6130A324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    # Meta-learner  </w:t>
      </w:r>
    </w:p>
    <w:p w14:paraId="21EF783E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    self.meta_classifier = LogisticRegression()  </w:t>
      </w:r>
    </w:p>
    <w:p w14:paraId="7AE4A608" w14:textId="77777777" w:rsidR="001F6F39" w:rsidRPr="001F6F39" w:rsidRDefault="001F6F39" w:rsidP="001F6F39">
      <w:pPr>
        <w:spacing w:before="100" w:beforeAutospacing="1" w:after="100" w:afterAutospacing="1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b/>
          <w:bCs/>
          <w:kern w:val="0"/>
          <w:sz w:val="24"/>
          <w:szCs w:val="24"/>
          <w14:ligatures w14:val="none"/>
        </w:rPr>
        <w:t>Lý do lựa chọn:</w:t>
      </w:r>
    </w:p>
    <w:p w14:paraId="30C273FF" w14:textId="77777777" w:rsidR="001F6F39" w:rsidRPr="001F6F39" w:rsidRDefault="001F6F39" w:rsidP="001F6F39">
      <w:pPr>
        <w:numPr>
          <w:ilvl w:val="0"/>
          <w:numId w:val="16"/>
        </w:numPr>
        <w:spacing w:before="100" w:beforeAutospacing="1" w:after="100" w:afterAutospacing="1" w:line="240" w:lineRule="auto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b/>
          <w:bCs/>
          <w:kern w:val="0"/>
          <w:sz w:val="24"/>
          <w:szCs w:val="24"/>
          <w14:ligatures w14:val="none"/>
        </w:rPr>
        <w:t>MobileNetV2</w:t>
      </w: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>: Lightweight, hiệu quả cho việc phân biệt healthy vs unhealthy</w:t>
      </w:r>
    </w:p>
    <w:p w14:paraId="2EE8D77A" w14:textId="77777777" w:rsidR="001F6F39" w:rsidRPr="001F6F39" w:rsidRDefault="001F6F39" w:rsidP="001F6F39">
      <w:pPr>
        <w:numPr>
          <w:ilvl w:val="0"/>
          <w:numId w:val="16"/>
        </w:numPr>
        <w:spacing w:before="100" w:beforeAutospacing="1" w:after="100" w:afterAutospacing="1" w:line="240" w:lineRule="auto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b/>
          <w:bCs/>
          <w:kern w:val="0"/>
          <w:sz w:val="24"/>
          <w:szCs w:val="24"/>
          <w14:ligatures w14:val="none"/>
        </w:rPr>
        <w:t>Traditional ML ensemble</w:t>
      </w: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>: Tốt cho physiological disorders vì có ít training data</w:t>
      </w:r>
    </w:p>
    <w:p w14:paraId="359F34FE" w14:textId="77777777" w:rsidR="001F6F39" w:rsidRPr="001F6F39" w:rsidRDefault="001F6F39" w:rsidP="001F6F39">
      <w:pPr>
        <w:numPr>
          <w:ilvl w:val="0"/>
          <w:numId w:val="16"/>
        </w:numPr>
        <w:spacing w:before="100" w:beforeAutospacing="1" w:after="100" w:afterAutospacing="1" w:line="240" w:lineRule="auto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b/>
          <w:bCs/>
          <w:kern w:val="0"/>
          <w:sz w:val="24"/>
          <w:szCs w:val="24"/>
          <w14:ligatures w14:val="none"/>
        </w:rPr>
        <w:t>Meta-learning</w:t>
      </w: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>: Kết hợp ưu điểm của deep learning và traditional ML</w:t>
      </w:r>
    </w:p>
    <w:p w14:paraId="37C0CDAA" w14:textId="77777777" w:rsidR="001F6F39" w:rsidRPr="001F6F39" w:rsidRDefault="001F6F39" w:rsidP="001F6F39">
      <w:pPr>
        <w:spacing w:before="100" w:beforeAutospacing="1" w:after="100" w:afterAutospacing="1" w:line="240" w:lineRule="auto"/>
        <w:ind w:firstLine="0"/>
        <w:jc w:val="left"/>
        <w:outlineLvl w:val="1"/>
        <w:rPr>
          <w:rFonts w:eastAsia="Times New Roman" w:cs="Times New Roman"/>
          <w:b/>
          <w:bCs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b/>
          <w:bCs/>
          <w:kern w:val="0"/>
          <w:sz w:val="24"/>
          <w:szCs w:val="24"/>
          <w14:ligatures w14:val="none"/>
        </w:rPr>
        <w:t>Gating Network Architecture</w:t>
      </w:r>
    </w:p>
    <w:p w14:paraId="7A9EC0FB" w14:textId="77777777" w:rsidR="001F6F39" w:rsidRPr="001F6F39" w:rsidRDefault="001F6F39" w:rsidP="001F6F39">
      <w:pPr>
        <w:spacing w:before="100" w:beforeAutospacing="1" w:after="100" w:afterAutospacing="1" w:line="240" w:lineRule="auto"/>
        <w:ind w:firstLine="0"/>
        <w:jc w:val="left"/>
        <w:outlineLvl w:val="2"/>
        <w:rPr>
          <w:rFonts w:eastAsia="Times New Roman" w:cs="Times New Roman"/>
          <w:b/>
          <w:bCs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b/>
          <w:bCs/>
          <w:kern w:val="0"/>
          <w:sz w:val="24"/>
          <w:szCs w:val="24"/>
          <w14:ligatures w14:val="none"/>
        </w:rPr>
        <w:t>Khuyến nghị: Lightweight CNN + Decision Tree</w:t>
      </w:r>
    </w:p>
    <w:p w14:paraId="375E4F4D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>python</w:t>
      </w:r>
    </w:p>
    <w:p w14:paraId="38150907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>Copy Code</w:t>
      </w:r>
    </w:p>
    <w:p w14:paraId="1A081308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class SmartGatingNetwork(nn.Module):  </w:t>
      </w:r>
    </w:p>
    <w:p w14:paraId="42CEEA4E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def __init__(self):  </w:t>
      </w:r>
    </w:p>
    <w:p w14:paraId="16FF885B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    super().__init__()  </w:t>
      </w:r>
    </w:p>
    <w:p w14:paraId="641ED29D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    # Lightweight feature extractor  </w:t>
      </w:r>
    </w:p>
    <w:p w14:paraId="0D82BCC9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lastRenderedPageBreak/>
        <w:t xml:space="preserve">        self.feature_net = nn.Sequential(  </w:t>
      </w:r>
    </w:p>
    <w:p w14:paraId="6B912623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        nn.Conv2d(3, 32, 7, stride=2),  </w:t>
      </w:r>
    </w:p>
    <w:p w14:paraId="3A70F29E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        nn.BatchNorm2d(32),  </w:t>
      </w:r>
    </w:p>
    <w:p w14:paraId="1A187270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        nn.ReLU(),  </w:t>
      </w:r>
    </w:p>
    <w:p w14:paraId="36EB00C3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        nn.AdaptiveAvgPool2d(4),  </w:t>
      </w:r>
    </w:p>
    <w:p w14:paraId="70891D04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        nn.Flatten(),  </w:t>
      </w:r>
    </w:p>
    <w:p w14:paraId="572B1D09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        nn.Linear(32*16, 128),  </w:t>
      </w:r>
    </w:p>
    <w:p w14:paraId="2C05C267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        nn.ReLU(),  </w:t>
      </w:r>
    </w:p>
    <w:p w14:paraId="73FFC4FA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        nn.Linear(128, 64)  </w:t>
      </w:r>
    </w:p>
    <w:p w14:paraId="3634A9AD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    )  </w:t>
      </w:r>
    </w:p>
    <w:p w14:paraId="1D5E1942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      </w:t>
      </w:r>
    </w:p>
    <w:p w14:paraId="3DFBB06D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    # Rule-based routing với learned weights  </w:t>
      </w:r>
    </w:p>
    <w:p w14:paraId="7BAC08F4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    self.router = nn.Sequential(  </w:t>
      </w:r>
    </w:p>
    <w:p w14:paraId="11E08429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        nn.Linear(64, 32),  </w:t>
      </w:r>
    </w:p>
    <w:p w14:paraId="6D3AD4C3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        nn.ReLU(),  </w:t>
      </w:r>
    </w:p>
    <w:p w14:paraId="05011BB4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        nn.Linear(32, 3),  # 3 experts  </w:t>
      </w:r>
    </w:p>
    <w:p w14:paraId="16907A5F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        nn.Softmax(dim=1)  </w:t>
      </w:r>
    </w:p>
    <w:p w14:paraId="3FB347E8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    )  </w:t>
      </w:r>
    </w:p>
    <w:p w14:paraId="5BDA6E5D" w14:textId="77777777" w:rsidR="001F6F39" w:rsidRPr="001F6F39" w:rsidRDefault="001F6F39" w:rsidP="001F6F39">
      <w:pPr>
        <w:spacing w:before="100" w:beforeAutospacing="1" w:after="100" w:afterAutospacing="1" w:line="240" w:lineRule="auto"/>
        <w:ind w:firstLine="0"/>
        <w:jc w:val="left"/>
        <w:outlineLvl w:val="1"/>
        <w:rPr>
          <w:rFonts w:eastAsia="Times New Roman" w:cs="Times New Roman"/>
          <w:b/>
          <w:bCs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b/>
          <w:bCs/>
          <w:kern w:val="0"/>
          <w:sz w:val="24"/>
          <w:szCs w:val="24"/>
          <w14:ligatures w14:val="none"/>
        </w:rPr>
        <w:t>Training Strategy cho từng Expert</w:t>
      </w:r>
    </w:p>
    <w:p w14:paraId="65C8D2E1" w14:textId="77777777" w:rsidR="001F6F39" w:rsidRPr="001F6F39" w:rsidRDefault="001F6F39" w:rsidP="001F6F39">
      <w:pPr>
        <w:spacing w:before="100" w:beforeAutospacing="1" w:after="100" w:afterAutospacing="1" w:line="240" w:lineRule="auto"/>
        <w:ind w:firstLine="0"/>
        <w:jc w:val="left"/>
        <w:outlineLvl w:val="2"/>
        <w:rPr>
          <w:rFonts w:eastAsia="Times New Roman" w:cs="Times New Roman"/>
          <w:b/>
          <w:bCs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b/>
          <w:bCs/>
          <w:kern w:val="0"/>
          <w:sz w:val="24"/>
          <w:szCs w:val="24"/>
          <w14:ligatures w14:val="none"/>
        </w:rPr>
        <w:t>1. Fungal Expert Training:</w:t>
      </w:r>
    </w:p>
    <w:p w14:paraId="644EED8F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>python</w:t>
      </w:r>
    </w:p>
    <w:p w14:paraId="42FC6F66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>Copy Code</w:t>
      </w:r>
    </w:p>
    <w:p w14:paraId="694A7DD5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# Specialized data augmentation cho fungal diseases  </w:t>
      </w:r>
    </w:p>
    <w:p w14:paraId="69CA5627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fungal_transforms = transforms.Compose([  </w:t>
      </w:r>
    </w:p>
    <w:p w14:paraId="12580717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transforms.RandomRotation(30),  </w:t>
      </w:r>
    </w:p>
    <w:p w14:paraId="5614A691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transforms.ColorJitter(brightness=0.3, contrast=0.3),  </w:t>
      </w:r>
    </w:p>
    <w:p w14:paraId="7146DEC4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transforms.RandomResizedCrop(224, scale=(0.8, 1.0)),  </w:t>
      </w:r>
    </w:p>
    <w:p w14:paraId="46DCFA17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# Custom augmentation cho spot enhancement  </w:t>
      </w:r>
    </w:p>
    <w:p w14:paraId="26732BFC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SpotEnhancementAugmentation(),  </w:t>
      </w:r>
    </w:p>
    <w:p w14:paraId="2B6B1E0B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transforms.ToTensor(),  </w:t>
      </w:r>
    </w:p>
    <w:p w14:paraId="476C4803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transforms.Normalize([0.485, 0.456, 0.406], [0.229, 0.224, 0.225])  </w:t>
      </w:r>
    </w:p>
    <w:p w14:paraId="201387E3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])  </w:t>
      </w:r>
    </w:p>
    <w:p w14:paraId="2850DF6A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</w:t>
      </w:r>
    </w:p>
    <w:p w14:paraId="4197B814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# Loss function với class weighting  </w:t>
      </w:r>
    </w:p>
    <w:p w14:paraId="747DB78C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fungal_loss = nn.CrossEntropyLoss(weight=torch.tensor([1.0, 2.0, 1.5, 1.8, 0.8]))  </w:t>
      </w:r>
    </w:p>
    <w:p w14:paraId="15F75F5C" w14:textId="77777777" w:rsidR="001F6F39" w:rsidRPr="001F6F39" w:rsidRDefault="001F6F39" w:rsidP="001F6F39">
      <w:pPr>
        <w:spacing w:before="100" w:beforeAutospacing="1" w:after="100" w:afterAutospacing="1" w:line="240" w:lineRule="auto"/>
        <w:ind w:firstLine="0"/>
        <w:jc w:val="left"/>
        <w:outlineLvl w:val="2"/>
        <w:rPr>
          <w:rFonts w:eastAsia="Times New Roman" w:cs="Times New Roman"/>
          <w:b/>
          <w:bCs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b/>
          <w:bCs/>
          <w:kern w:val="0"/>
          <w:sz w:val="24"/>
          <w:szCs w:val="24"/>
          <w14:ligatures w14:val="none"/>
        </w:rPr>
        <w:t>2. Bacterial/Viral Expert Training:</w:t>
      </w:r>
    </w:p>
    <w:p w14:paraId="4E121CAB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>python</w:t>
      </w:r>
    </w:p>
    <w:p w14:paraId="27E2BA91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>Copy Code</w:t>
      </w:r>
    </w:p>
    <w:p w14:paraId="401C1C7A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# Augmentation tập trung vào shape deformation  </w:t>
      </w:r>
    </w:p>
    <w:p w14:paraId="117D38F5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bv_transforms = transforms.Compose([  </w:t>
      </w:r>
    </w:p>
    <w:p w14:paraId="0BFED12B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transforms.RandomAffine(degrees=15, translate=(0.1, 0.1), shear=10),  </w:t>
      </w:r>
    </w:p>
    <w:p w14:paraId="49AB2102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transforms.RandomPerspective(distortion_scale=0.2),  </w:t>
      </w:r>
    </w:p>
    <w:p w14:paraId="451E2105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ElasticTransform(),  # Custom elastic deformation  </w:t>
      </w:r>
    </w:p>
    <w:p w14:paraId="2FE587BF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transforms.ToTensor(),  </w:t>
      </w:r>
    </w:p>
    <w:p w14:paraId="13957671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transforms.Normalize([0.485, 0.456, 0.406], [0.229, 0.224, 0.225])  </w:t>
      </w:r>
    </w:p>
    <w:p w14:paraId="67ED8E89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lastRenderedPageBreak/>
        <w:t xml:space="preserve">])  </w:t>
      </w:r>
    </w:p>
    <w:p w14:paraId="1F821488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</w:t>
      </w:r>
    </w:p>
    <w:p w14:paraId="5C5A7B6C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# Focal loss cho imbalanced classes  </w:t>
      </w:r>
    </w:p>
    <w:p w14:paraId="163DCC28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bv_loss = FocalLoss(alpha=0.25, gamma=2.0)  </w:t>
      </w:r>
    </w:p>
    <w:p w14:paraId="5BCDDFEA" w14:textId="77777777" w:rsidR="001F6F39" w:rsidRPr="001F6F39" w:rsidRDefault="001F6F39" w:rsidP="001F6F39">
      <w:pPr>
        <w:spacing w:before="100" w:beforeAutospacing="1" w:after="100" w:afterAutospacing="1" w:line="240" w:lineRule="auto"/>
        <w:ind w:firstLine="0"/>
        <w:jc w:val="left"/>
        <w:outlineLvl w:val="2"/>
        <w:rPr>
          <w:rFonts w:eastAsia="Times New Roman" w:cs="Times New Roman"/>
          <w:b/>
          <w:bCs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b/>
          <w:bCs/>
          <w:kern w:val="0"/>
          <w:sz w:val="24"/>
          <w:szCs w:val="24"/>
          <w14:ligatures w14:val="none"/>
        </w:rPr>
        <w:t>3. Physiological Expert Training:</w:t>
      </w:r>
    </w:p>
    <w:p w14:paraId="0413F57E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>python</w:t>
      </w:r>
    </w:p>
    <w:p w14:paraId="0CBDA251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>Copy Code</w:t>
      </w:r>
    </w:p>
    <w:p w14:paraId="6208B219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# Minimal augmentation để preserve natural characteristics  </w:t>
      </w:r>
    </w:p>
    <w:p w14:paraId="02A55D86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phys_transforms = transforms.Compose([  </w:t>
      </w:r>
    </w:p>
    <w:p w14:paraId="1D019B7F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transforms.Resize(224),  </w:t>
      </w:r>
    </w:p>
    <w:p w14:paraId="61B72B5B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transforms.CenterCrop(224),  </w:t>
      </w:r>
    </w:p>
    <w:p w14:paraId="4B073932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transforms.ToTensor(),  </w:t>
      </w:r>
    </w:p>
    <w:p w14:paraId="6F2A05A8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transforms.Normalize([0.485, 0.456, 0.406], [0.229, 0.224, 0.225])  </w:t>
      </w:r>
    </w:p>
    <w:p w14:paraId="3A27FDB6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])  </w:t>
      </w:r>
    </w:p>
    <w:p w14:paraId="2B3CF660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</w:t>
      </w:r>
    </w:p>
    <w:p w14:paraId="5CC490BF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# Ensemble training  </w:t>
      </w:r>
    </w:p>
    <w:p w14:paraId="7BF1E159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def train_physiological_ensemble(X_train, y_train):  </w:t>
      </w:r>
    </w:p>
    <w:p w14:paraId="095F1E1A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# Train individual models  </w:t>
      </w:r>
    </w:p>
    <w:p w14:paraId="21128E35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svm_model.fit(X_train, y_train)  </w:t>
      </w:r>
    </w:p>
    <w:p w14:paraId="5FE65B06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rf_model.fit(X_train, y_train)  </w:t>
      </w:r>
    </w:p>
    <w:p w14:paraId="233ED1DE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gb_model.fit(X_train, y_train)  </w:t>
      </w:r>
    </w:p>
    <w:p w14:paraId="3C05FF93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  </w:t>
      </w:r>
    </w:p>
    <w:p w14:paraId="4D2A80A5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# Meta-learning  </w:t>
      </w:r>
    </w:p>
    <w:p w14:paraId="72961666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meta_features = np.column_stack([  </w:t>
      </w:r>
    </w:p>
    <w:p w14:paraId="02E64CCE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    svm_model.predict_proba(X_train),  </w:t>
      </w:r>
    </w:p>
    <w:p w14:paraId="581D3727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    rf_model.predict_proba(X_train),  </w:t>
      </w:r>
    </w:p>
    <w:p w14:paraId="73D9B579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    gb_model.predict_proba(X_train)  </w:t>
      </w:r>
    </w:p>
    <w:p w14:paraId="0213DFCB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])  </w:t>
      </w:r>
    </w:p>
    <w:p w14:paraId="4F7D1389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meta_classifier.fit(meta_features, y_train)  </w:t>
      </w:r>
    </w:p>
    <w:p w14:paraId="40179860" w14:textId="2367E6B5" w:rsidR="001F6F39" w:rsidRPr="001F6F39" w:rsidRDefault="001F6F39" w:rsidP="001F6F39">
      <w:pPr>
        <w:spacing w:before="100" w:beforeAutospacing="1" w:after="100" w:afterAutospacing="1" w:line="240" w:lineRule="auto"/>
        <w:ind w:firstLine="0"/>
        <w:jc w:val="left"/>
        <w:outlineLvl w:val="1"/>
        <w:rPr>
          <w:rFonts w:eastAsia="Times New Roman" w:cs="Times New Roman"/>
          <w:b/>
          <w:bCs/>
          <w:kern w:val="0"/>
          <w:sz w:val="24"/>
          <w:szCs w:val="24"/>
          <w14:ligatures w14:val="none"/>
        </w:rPr>
      </w:pPr>
      <w:r>
        <w:rPr>
          <w:rFonts w:eastAsia="Times New Roman" w:cs="Times New Roman"/>
          <w:b/>
          <w:bCs/>
          <w:kern w:val="0"/>
          <w:sz w:val="24"/>
          <w:szCs w:val="24"/>
          <w14:ligatures w14:val="none"/>
        </w:rPr>
        <w:t xml:space="preserve"> </w:t>
      </w:r>
      <w:r w:rsidRPr="001F6F39">
        <w:rPr>
          <w:rFonts w:eastAsia="Times New Roman" w:cs="Times New Roman"/>
          <w:b/>
          <w:bCs/>
          <w:kern w:val="0"/>
          <w:sz w:val="24"/>
          <w:szCs w:val="24"/>
          <w14:ligatures w14:val="none"/>
        </w:rPr>
        <w:t xml:space="preserve"> Tips</w:t>
      </w:r>
    </w:p>
    <w:p w14:paraId="643D72EA" w14:textId="77777777" w:rsidR="001F6F39" w:rsidRPr="001F6F39" w:rsidRDefault="001F6F39" w:rsidP="001F6F39">
      <w:pPr>
        <w:spacing w:before="100" w:beforeAutospacing="1" w:after="100" w:afterAutospacing="1" w:line="240" w:lineRule="auto"/>
        <w:ind w:firstLine="0"/>
        <w:jc w:val="left"/>
        <w:outlineLvl w:val="2"/>
        <w:rPr>
          <w:rFonts w:eastAsia="Times New Roman" w:cs="Times New Roman"/>
          <w:b/>
          <w:bCs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b/>
          <w:bCs/>
          <w:kern w:val="0"/>
          <w:sz w:val="24"/>
          <w:szCs w:val="24"/>
          <w14:ligatures w14:val="none"/>
        </w:rPr>
        <w:t>1. Transfer Learning Strategy:</w:t>
      </w:r>
    </w:p>
    <w:p w14:paraId="246E6542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>python</w:t>
      </w:r>
    </w:p>
    <w:p w14:paraId="3A2F5E2F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>Copy Code</w:t>
      </w:r>
    </w:p>
    <w:p w14:paraId="463CF64F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# Pre-trained weights cho từng expert  </w:t>
      </w:r>
    </w:p>
    <w:p w14:paraId="2BC2083F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fungal_expert.load_state_dict(torch.load('efficientnet_plant_pretrained.pth'))  </w:t>
      </w:r>
    </w:p>
    <w:p w14:paraId="4DC320AB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bv_expert.load_state_dict(torch.load('vit_deformation_pretrained.pth'))  </w:t>
      </w:r>
    </w:p>
    <w:p w14:paraId="51C91A69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phys_expert.load_state_dict(torch.load('mobilenet_health_pretrained.pth'))  </w:t>
      </w:r>
    </w:p>
    <w:p w14:paraId="2B070344" w14:textId="77777777" w:rsidR="001F6F39" w:rsidRPr="001F6F39" w:rsidRDefault="001F6F39" w:rsidP="001F6F39">
      <w:pPr>
        <w:spacing w:before="100" w:beforeAutospacing="1" w:after="100" w:afterAutospacing="1" w:line="240" w:lineRule="auto"/>
        <w:ind w:firstLine="0"/>
        <w:jc w:val="left"/>
        <w:outlineLvl w:val="2"/>
        <w:rPr>
          <w:rFonts w:eastAsia="Times New Roman" w:cs="Times New Roman"/>
          <w:b/>
          <w:bCs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b/>
          <w:bCs/>
          <w:kern w:val="0"/>
          <w:sz w:val="24"/>
          <w:szCs w:val="24"/>
          <w14:ligatures w14:val="none"/>
        </w:rPr>
        <w:t>2. Expert Specialization Loss:</w:t>
      </w:r>
    </w:p>
    <w:p w14:paraId="4715085E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>python</w:t>
      </w:r>
    </w:p>
    <w:p w14:paraId="0CEECEA0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>Copy Code</w:t>
      </w:r>
    </w:p>
    <w:p w14:paraId="407986BF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def specialization_loss(expert_outputs, true_labels, expert_id):  </w:t>
      </w:r>
    </w:p>
    <w:p w14:paraId="11333730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"""Encourage experts to specialize on their assigned disease groups"""  </w:t>
      </w:r>
    </w:p>
    <w:p w14:paraId="74D8F231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base_loss = nn.CrossEntropyLoss()(expert_outputs, true_labels)  </w:t>
      </w:r>
    </w:p>
    <w:p w14:paraId="41D04620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lastRenderedPageBreak/>
        <w:t xml:space="preserve">      </w:t>
      </w:r>
    </w:p>
    <w:p w14:paraId="6E1F0B12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# Penalty for confident predictions on wrong disease groups  </w:t>
      </w:r>
    </w:p>
    <w:p w14:paraId="37F89C63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wrong_group_penalty = calculate_wrong_group_confidence(expert_outputs, expert_id)  </w:t>
      </w:r>
    </w:p>
    <w:p w14:paraId="57945CB4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  </w:t>
      </w:r>
    </w:p>
    <w:p w14:paraId="71B53DF4" w14:textId="77777777" w:rsidR="001F6F39" w:rsidRPr="001F6F39" w:rsidRDefault="001F6F39" w:rsidP="001F6F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 xml:space="preserve">    return base_loss + 0.1 * wrong_group_penalty  </w:t>
      </w:r>
    </w:p>
    <w:p w14:paraId="41CD39E7" w14:textId="728A9A2B" w:rsidR="001F6F39" w:rsidRPr="001F6F39" w:rsidRDefault="001F6F39" w:rsidP="001F6F39">
      <w:pPr>
        <w:numPr>
          <w:ilvl w:val="0"/>
          <w:numId w:val="17"/>
        </w:numPr>
        <w:spacing w:before="100" w:beforeAutospacing="1" w:after="100" w:afterAutospacing="1" w:line="240" w:lineRule="auto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b/>
          <w:bCs/>
          <w:kern w:val="0"/>
          <w:sz w:val="24"/>
          <w:szCs w:val="24"/>
          <w14:ligatures w14:val="none"/>
        </w:rPr>
        <w:t xml:space="preserve"> </w:t>
      </w:r>
    </w:p>
    <w:p w14:paraId="79331933" w14:textId="77777777" w:rsidR="001F6F39" w:rsidRPr="001F6F39" w:rsidRDefault="001F6F39" w:rsidP="001F6F39">
      <w:pPr>
        <w:spacing w:before="100" w:beforeAutospacing="1" w:after="100" w:afterAutospacing="1" w:line="240" w:lineRule="auto"/>
        <w:ind w:firstLine="0"/>
        <w:jc w:val="left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F6F39">
        <w:rPr>
          <w:rFonts w:eastAsia="Times New Roman" w:cs="Times New Roman"/>
          <w:kern w:val="0"/>
          <w:sz w:val="24"/>
          <w:szCs w:val="24"/>
          <w14:ligatures w14:val="none"/>
        </w:rPr>
        <w:t>Cách tiếp cận này sẽ tạo ra sự đa dạng thực sự giữa các experts và cải thiện đáng kể hiệu suất tổng thể của hệ thống MoE.[object Object]</w:t>
      </w:r>
    </w:p>
    <w:p w14:paraId="7413BC88" w14:textId="77777777" w:rsidR="0042572B" w:rsidRPr="001F6F39" w:rsidRDefault="0042572B" w:rsidP="001F6F39">
      <w:pPr>
        <w:rPr>
          <w:rFonts w:cs="Times New Roman"/>
          <w:sz w:val="24"/>
          <w:szCs w:val="24"/>
        </w:rPr>
      </w:pPr>
    </w:p>
    <w:sectPr w:rsidR="0042572B" w:rsidRPr="001F6F39" w:rsidSect="001F6F39">
      <w:pgSz w:w="12240" w:h="15840"/>
      <w:pgMar w:top="567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476C8C"/>
    <w:multiLevelType w:val="multilevel"/>
    <w:tmpl w:val="E7762E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062970"/>
    <w:multiLevelType w:val="multilevel"/>
    <w:tmpl w:val="C2386A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EAE54A3"/>
    <w:multiLevelType w:val="multilevel"/>
    <w:tmpl w:val="80D616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A830059"/>
    <w:multiLevelType w:val="multilevel"/>
    <w:tmpl w:val="049659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FEB5955"/>
    <w:multiLevelType w:val="multilevel"/>
    <w:tmpl w:val="927620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35D0E4B"/>
    <w:multiLevelType w:val="multilevel"/>
    <w:tmpl w:val="04AED3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74A01EA"/>
    <w:multiLevelType w:val="multilevel"/>
    <w:tmpl w:val="2FCE4F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DDA36DC"/>
    <w:multiLevelType w:val="multilevel"/>
    <w:tmpl w:val="C7B4BE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FD07AB6"/>
    <w:multiLevelType w:val="multilevel"/>
    <w:tmpl w:val="B406EF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1D74C1B"/>
    <w:multiLevelType w:val="multilevel"/>
    <w:tmpl w:val="D878EE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58A3347"/>
    <w:multiLevelType w:val="multilevel"/>
    <w:tmpl w:val="B4B413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CAF3AD6"/>
    <w:multiLevelType w:val="multilevel"/>
    <w:tmpl w:val="A30686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2851618"/>
    <w:multiLevelType w:val="multilevel"/>
    <w:tmpl w:val="0DA8511E"/>
    <w:lvl w:ilvl="0">
      <w:start w:val="1"/>
      <w:numFmt w:val="decimal"/>
      <w:lvlText w:val="%1."/>
      <w:lvlJc w:val="left"/>
      <w:pPr>
        <w:ind w:left="380" w:hanging="3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73880191"/>
    <w:multiLevelType w:val="multilevel"/>
    <w:tmpl w:val="83D60D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4007378"/>
    <w:multiLevelType w:val="multilevel"/>
    <w:tmpl w:val="067C2610"/>
    <w:lvl w:ilvl="0">
      <w:start w:val="1"/>
      <w:numFmt w:val="decimal"/>
      <w:pStyle w:val="Heading2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5" w15:restartNumberingAfterBreak="0">
    <w:nsid w:val="7CF231E2"/>
    <w:multiLevelType w:val="multilevel"/>
    <w:tmpl w:val="B21A04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72992897">
    <w:abstractNumId w:val="12"/>
  </w:num>
  <w:num w:numId="2" w16cid:durableId="81531597">
    <w:abstractNumId w:val="12"/>
  </w:num>
  <w:num w:numId="3" w16cid:durableId="1466267662">
    <w:abstractNumId w:val="14"/>
  </w:num>
  <w:num w:numId="4" w16cid:durableId="439689082">
    <w:abstractNumId w:val="2"/>
  </w:num>
  <w:num w:numId="5" w16cid:durableId="830482510">
    <w:abstractNumId w:val="4"/>
  </w:num>
  <w:num w:numId="6" w16cid:durableId="2079748022">
    <w:abstractNumId w:val="8"/>
  </w:num>
  <w:num w:numId="7" w16cid:durableId="1553928402">
    <w:abstractNumId w:val="9"/>
  </w:num>
  <w:num w:numId="8" w16cid:durableId="1609656735">
    <w:abstractNumId w:val="1"/>
  </w:num>
  <w:num w:numId="9" w16cid:durableId="2118672879">
    <w:abstractNumId w:val="3"/>
  </w:num>
  <w:num w:numId="10" w16cid:durableId="9452515">
    <w:abstractNumId w:val="15"/>
  </w:num>
  <w:num w:numId="11" w16cid:durableId="105467458">
    <w:abstractNumId w:val="5"/>
  </w:num>
  <w:num w:numId="12" w16cid:durableId="707029257">
    <w:abstractNumId w:val="13"/>
  </w:num>
  <w:num w:numId="13" w16cid:durableId="1941334748">
    <w:abstractNumId w:val="0"/>
  </w:num>
  <w:num w:numId="14" w16cid:durableId="903370543">
    <w:abstractNumId w:val="6"/>
  </w:num>
  <w:num w:numId="15" w16cid:durableId="164904366">
    <w:abstractNumId w:val="11"/>
  </w:num>
  <w:num w:numId="16" w16cid:durableId="290598322">
    <w:abstractNumId w:val="7"/>
  </w:num>
  <w:num w:numId="17" w16cid:durableId="96824863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UwtTC2MDEyNzcxN7dQ0lEKTi0uzszPAykwrgUAze5rLCwAAAA="/>
  </w:docVars>
  <w:rsids>
    <w:rsidRoot w:val="001F6F39"/>
    <w:rsid w:val="001F6F39"/>
    <w:rsid w:val="002D27F6"/>
    <w:rsid w:val="0042572B"/>
    <w:rsid w:val="00565561"/>
    <w:rsid w:val="00565CC9"/>
    <w:rsid w:val="006E7B1E"/>
    <w:rsid w:val="00747C4E"/>
    <w:rsid w:val="00910612"/>
    <w:rsid w:val="00994584"/>
    <w:rsid w:val="00AB2C32"/>
    <w:rsid w:val="00C90D55"/>
    <w:rsid w:val="00CB39E9"/>
    <w:rsid w:val="00F26F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C9D71A6"/>
  <w15:chartTrackingRefBased/>
  <w15:docId w15:val="{D0F1AB00-B5D5-4947-8A5C-C73EB6B2C2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0612"/>
    <w:pPr>
      <w:spacing w:before="60" w:after="60" w:line="288" w:lineRule="auto"/>
      <w:ind w:firstLine="284"/>
      <w:jc w:val="both"/>
    </w:pPr>
    <w:rPr>
      <w:rFonts w:ascii="Times New Roman" w:hAnsi="Times New Roman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1F6F3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aliases w:val="Heading 1.1"/>
    <w:basedOn w:val="Normal"/>
    <w:next w:val="Normal"/>
    <w:link w:val="Heading2Char"/>
    <w:autoRedefine/>
    <w:uiPriority w:val="9"/>
    <w:unhideWhenUsed/>
    <w:qFormat/>
    <w:rsid w:val="00910612"/>
    <w:pPr>
      <w:keepNext/>
      <w:keepLines/>
      <w:numPr>
        <w:numId w:val="3"/>
      </w:numPr>
      <w:spacing w:before="160" w:after="80"/>
      <w:ind w:left="567" w:hanging="567"/>
      <w:outlineLvl w:val="1"/>
    </w:pPr>
    <w:rPr>
      <w:rFonts w:eastAsiaTheme="majorEastAsia" w:cstheme="majorBidi"/>
      <w:b/>
      <w:bCs/>
      <w:color w:val="0E2841" w:themeColor="text2"/>
      <w:sz w:val="28"/>
      <w:szCs w:val="32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10612"/>
    <w:pPr>
      <w:keepNext/>
      <w:keepLines/>
      <w:spacing w:before="160" w:after="80"/>
      <w:ind w:firstLine="0"/>
      <w:outlineLvl w:val="2"/>
    </w:pPr>
    <w:rPr>
      <w:rFonts w:eastAsiaTheme="majorEastAsia" w:cstheme="majorBidi"/>
      <w:b/>
      <w:szCs w:val="28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910612"/>
    <w:pPr>
      <w:keepNext/>
      <w:keepLines/>
      <w:spacing w:before="80" w:after="40"/>
      <w:outlineLvl w:val="3"/>
    </w:pPr>
    <w:rPr>
      <w:rFonts w:eastAsiaTheme="majorEastAsia" w:cstheme="majorBidi"/>
      <w:b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F6F39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F6F39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F6F39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F6F39"/>
    <w:pPr>
      <w:keepNext/>
      <w:keepLines/>
      <w:spacing w:before="0"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F6F39"/>
    <w:pPr>
      <w:keepNext/>
      <w:keepLines/>
      <w:spacing w:before="0"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aliases w:val="Heading 1.1 Char"/>
    <w:basedOn w:val="DefaultParagraphFont"/>
    <w:link w:val="Heading2"/>
    <w:uiPriority w:val="9"/>
    <w:rsid w:val="00910612"/>
    <w:rPr>
      <w:rFonts w:ascii="Times New Roman" w:eastAsiaTheme="majorEastAsia" w:hAnsi="Times New Roman" w:cstheme="majorBidi"/>
      <w:b/>
      <w:bCs/>
      <w:color w:val="0E2841" w:themeColor="text2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910612"/>
    <w:rPr>
      <w:rFonts w:ascii="Times New Roman" w:eastAsiaTheme="majorEastAsia" w:hAnsi="Times New Roman" w:cstheme="majorBidi"/>
      <w:b/>
      <w:sz w:val="26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910612"/>
    <w:rPr>
      <w:rFonts w:ascii="Times New Roman" w:eastAsiaTheme="majorEastAsia" w:hAnsi="Times New Roman" w:cstheme="majorBidi"/>
      <w:b/>
      <w:i/>
      <w:iCs/>
      <w:sz w:val="26"/>
    </w:rPr>
  </w:style>
  <w:style w:type="character" w:customStyle="1" w:styleId="Heading1Char">
    <w:name w:val="Heading 1 Char"/>
    <w:basedOn w:val="DefaultParagraphFont"/>
    <w:link w:val="Heading1"/>
    <w:uiPriority w:val="9"/>
    <w:rsid w:val="001F6F3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F6F39"/>
    <w:rPr>
      <w:rFonts w:eastAsiaTheme="majorEastAsia" w:cstheme="majorBidi"/>
      <w:color w:val="0F4761" w:themeColor="accent1" w:themeShade="BF"/>
      <w:sz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F6F39"/>
    <w:rPr>
      <w:rFonts w:eastAsiaTheme="majorEastAsia" w:cstheme="majorBidi"/>
      <w:i/>
      <w:iCs/>
      <w:color w:val="595959" w:themeColor="text1" w:themeTint="A6"/>
      <w:sz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F6F39"/>
    <w:rPr>
      <w:rFonts w:eastAsiaTheme="majorEastAsia" w:cstheme="majorBidi"/>
      <w:color w:val="595959" w:themeColor="text1" w:themeTint="A6"/>
      <w:sz w:val="2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F6F39"/>
    <w:rPr>
      <w:rFonts w:eastAsiaTheme="majorEastAsia" w:cstheme="majorBidi"/>
      <w:i/>
      <w:iCs/>
      <w:color w:val="272727" w:themeColor="text1" w:themeTint="D8"/>
      <w:sz w:val="2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F6F39"/>
    <w:rPr>
      <w:rFonts w:eastAsiaTheme="majorEastAsia" w:cstheme="majorBidi"/>
      <w:color w:val="272727" w:themeColor="text1" w:themeTint="D8"/>
      <w:sz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F6F39"/>
    <w:pPr>
      <w:spacing w:before="0"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F6F3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F6F39"/>
    <w:pPr>
      <w:numPr>
        <w:ilvl w:val="1"/>
      </w:numPr>
      <w:spacing w:after="160"/>
      <w:ind w:firstLine="284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F6F3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F6F39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F6F39"/>
    <w:rPr>
      <w:rFonts w:ascii="Times New Roman" w:hAnsi="Times New Roman"/>
      <w:i/>
      <w:iCs/>
      <w:color w:val="404040" w:themeColor="text1" w:themeTint="BF"/>
      <w:sz w:val="26"/>
    </w:rPr>
  </w:style>
  <w:style w:type="paragraph" w:styleId="ListParagraph">
    <w:name w:val="List Paragraph"/>
    <w:basedOn w:val="Normal"/>
    <w:uiPriority w:val="34"/>
    <w:qFormat/>
    <w:rsid w:val="001F6F3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F6F3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F6F3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F6F39"/>
    <w:rPr>
      <w:rFonts w:ascii="Times New Roman" w:hAnsi="Times New Roman"/>
      <w:i/>
      <w:iCs/>
      <w:color w:val="0F4761" w:themeColor="accent1" w:themeShade="BF"/>
      <w:sz w:val="26"/>
    </w:rPr>
  </w:style>
  <w:style w:type="character" w:styleId="IntenseReference">
    <w:name w:val="Intense Reference"/>
    <w:basedOn w:val="DefaultParagraphFont"/>
    <w:uiPriority w:val="32"/>
    <w:qFormat/>
    <w:rsid w:val="001F6F39"/>
    <w:rPr>
      <w:b/>
      <w:bCs/>
      <w:smallCaps/>
      <w:color w:val="0F4761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1F6F39"/>
    <w:rPr>
      <w:b/>
      <w:bCs/>
    </w:rPr>
  </w:style>
  <w:style w:type="paragraph" w:customStyle="1" w:styleId="firstmt-15">
    <w:name w:val="first:mt-1.5"/>
    <w:basedOn w:val="Normal"/>
    <w:rsid w:val="001F6F39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kern w:val="0"/>
      <w:sz w:val="24"/>
      <w:szCs w:val="24"/>
      <w14:ligatures w14:val="none"/>
    </w:rPr>
  </w:style>
  <w:style w:type="character" w:styleId="Hyperlink">
    <w:name w:val="Hyperlink"/>
    <w:basedOn w:val="DefaultParagraphFont"/>
    <w:uiPriority w:val="99"/>
    <w:semiHidden/>
    <w:unhideWhenUsed/>
    <w:rsid w:val="001F6F39"/>
    <w:rPr>
      <w:color w:val="0000FF"/>
      <w:u w:val="single"/>
    </w:rPr>
  </w:style>
  <w:style w:type="paragraph" w:customStyle="1" w:styleId="ml-4">
    <w:name w:val="ml-4"/>
    <w:basedOn w:val="Normal"/>
    <w:rsid w:val="001F6F39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kern w:val="0"/>
      <w:sz w:val="24"/>
      <w:szCs w:val="24"/>
      <w14:ligatures w14:val="non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F6F3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  <w:ind w:firstLine="0"/>
      <w:jc w:val="left"/>
    </w:pPr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F6F39"/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w-60px">
    <w:name w:val="w-[60px]"/>
    <w:basedOn w:val="DefaultParagraphFont"/>
    <w:rsid w:val="001F6F39"/>
  </w:style>
  <w:style w:type="character" w:customStyle="1" w:styleId="hljs-comment">
    <w:name w:val="hljs-comment"/>
    <w:basedOn w:val="DefaultParagraphFont"/>
    <w:rsid w:val="001F6F39"/>
  </w:style>
  <w:style w:type="character" w:customStyle="1" w:styleId="hljs-number">
    <w:name w:val="hljs-number"/>
    <w:basedOn w:val="DefaultParagraphFont"/>
    <w:rsid w:val="001F6F39"/>
  </w:style>
  <w:style w:type="character" w:customStyle="1" w:styleId="hljs-keyword">
    <w:name w:val="hljs-keyword"/>
    <w:basedOn w:val="DefaultParagraphFont"/>
    <w:rsid w:val="001F6F39"/>
  </w:style>
  <w:style w:type="character" w:customStyle="1" w:styleId="hljs-title">
    <w:name w:val="hljs-title"/>
    <w:basedOn w:val="DefaultParagraphFont"/>
    <w:rsid w:val="001F6F39"/>
  </w:style>
  <w:style w:type="character" w:customStyle="1" w:styleId="hljs-params">
    <w:name w:val="hljs-params"/>
    <w:basedOn w:val="DefaultParagraphFont"/>
    <w:rsid w:val="001F6F39"/>
  </w:style>
  <w:style w:type="character" w:customStyle="1" w:styleId="hljs-string">
    <w:name w:val="hljs-string"/>
    <w:basedOn w:val="DefaultParagraphFont"/>
    <w:rsid w:val="001F6F39"/>
  </w:style>
  <w:style w:type="character" w:customStyle="1" w:styleId="flex">
    <w:name w:val="flex"/>
    <w:basedOn w:val="DefaultParagraphFont"/>
    <w:rsid w:val="001F6F39"/>
  </w:style>
  <w:style w:type="character" w:customStyle="1" w:styleId="hljs-builtin">
    <w:name w:val="hljs-built_in"/>
    <w:basedOn w:val="DefaultParagraphFont"/>
    <w:rsid w:val="001F6F39"/>
  </w:style>
  <w:style w:type="character" w:customStyle="1" w:styleId="hljs-variable">
    <w:name w:val="hljs-variable"/>
    <w:basedOn w:val="DefaultParagraphFont"/>
    <w:rsid w:val="001F6F39"/>
  </w:style>
  <w:style w:type="character" w:customStyle="1" w:styleId="hljs-literal">
    <w:name w:val="hljs-literal"/>
    <w:basedOn w:val="DefaultParagraphFont"/>
    <w:rsid w:val="001F6F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9723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74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982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8708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89235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12904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51398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94275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79660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46037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157437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13113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724479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784358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187108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397647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21347093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88478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818359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3980946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706972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946659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0422617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8768202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8376976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319138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7325106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411890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018910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486667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7294504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9951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91239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96556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79796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0988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48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9836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942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6305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32273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1334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09861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01876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23861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4981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31537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1622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39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4222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9721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98502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322503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11709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759533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66001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915475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07947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039827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0031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310472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8852876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423327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363410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1971190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1408528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6129003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603849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8585003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0274963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754323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6171779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812657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815588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01328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979256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621326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354496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235276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3059348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5753186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082124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659561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895165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654669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008602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6161813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4450845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599102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494521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123231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856378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013164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5494628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52570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572380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183043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149179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091621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2824841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6069346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539201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569709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979237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54956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259698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8331126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9293468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6112089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279821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713214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2212673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7268987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9414023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5677646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7709796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411891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4212147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421100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352828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90801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0624140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043</Words>
  <Characters>7943</Characters>
  <Application>Microsoft Office Word</Application>
  <DocSecurity>0</DocSecurity>
  <Lines>294</Lines>
  <Paragraphs>299</Paragraphs>
  <ScaleCrop>false</ScaleCrop>
  <Company/>
  <LinksUpToDate>false</LinksUpToDate>
  <CharactersWithSpaces>8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ang Trong Minh</dc:creator>
  <cp:keywords/>
  <dc:description/>
  <cp:lastModifiedBy>Hoang Trong Minh</cp:lastModifiedBy>
  <cp:revision>2</cp:revision>
  <dcterms:created xsi:type="dcterms:W3CDTF">2025-06-22T10:15:00Z</dcterms:created>
  <dcterms:modified xsi:type="dcterms:W3CDTF">2025-06-22T1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bb216a2-63fd-45d5-9b78-d881a0bd900b</vt:lpwstr>
  </property>
</Properties>
</file>